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gapor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ingapore received a score of 75.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ingapore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ngapore received a score of</w:t>
      </w:r>
      <w:r>
        <w:t xml:space="preserve"> </w:t>
      </w:r>
      <w:r>
        <w:rPr>
          <w:b/>
        </w:rPr>
        <w:t xml:space="preserve">100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ingapore received a score of 42.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ingapore received a score of 53.3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ingapore received a score of 8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ingapore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ingapore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ingapore received a score of 1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ingapore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ingapore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ingapore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ingapore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ingapore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ingapore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ingapore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ingapore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ingapore received a score of 0.8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Singapor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apor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Population data compiled from administrative register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 1993, 1998, 2002, 2007, 2012,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1998, 2001, 2004, 2007, 2010,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apor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apore Country Report</dc:title>
  <dc:creator>SPI Team</dc:creator>
  <cp:keywords/>
  <dcterms:created xsi:type="dcterms:W3CDTF">2021-05-25T18:25:35Z</dcterms:created>
  <dcterms:modified xsi:type="dcterms:W3CDTF">2021-05-25T18: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